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Police Officer Training Program at Osaka Metropolitan Police Department</w:t>
      </w:r>
    </w:p>
    <w:bookmarkEnd w:id="20"/>
    <w:p>
      <w:pPr>
        <w:pStyle w:val="BodyText"/>
      </w:pPr>
      <w:r>
        <w:t xml:space="preserve">Osaka Metropolitan Police Department Scholarship Committee</w:t>
      </w:r>
      <w:r>
        <w:br/>
      </w:r>
      <w:r>
        <w:t xml:space="preserve">1-1, Kita 2-chome, Nishi-ku</w:t>
      </w:r>
      <w:r>
        <w:br/>
      </w:r>
      <w:r>
        <w:t xml:space="preserve">Osaka-shi, Osaka-fu 550-8572</w:t>
      </w:r>
      <w:r>
        <w:br/>
      </w:r>
      <w:r>
        <w:t xml:space="preserve">Japan</w:t>
      </w:r>
    </w:p>
    <w:p>
      <w:pPr>
        <w:pStyle w:val="BodyText"/>
      </w:pPr>
      <w:r>
        <w:t xml:space="preserve">Date: October 26, 2023</w:t>
      </w:r>
    </w:p>
    <w:bookmarkStart w:id="21" w:name="X01a588f04f71c12141966870e46473eec771036"/>
    <w:p>
      <w:pPr>
        <w:pStyle w:val="Heading2"/>
      </w:pPr>
      <w:r>
        <w:t xml:space="preserve">Subject: Formal Application for Scholarship to Become a Police Officer in Japan Osaka</w:t>
      </w:r>
    </w:p>
    <w:bookmarkEnd w:id="21"/>
    <w:p>
      <w:pPr>
        <w:pStyle w:val="FirstParagraph"/>
      </w:pPr>
      <w:r>
        <w:t xml:space="preserve">Dear Scholarship Committee Members,</w:t>
      </w:r>
    </w:p>
    <w:p>
      <w:pPr>
        <w:pStyle w:val="BodyText"/>
      </w:pPr>
      <w:r>
        <w:t xml:space="preserve">I am writing to express my profound enthusiasm for the Police Officer Training Scholarship Program offered by the Osaka Metropolitan Police Department. As a dedicated public service candidate with unwavering commitment to community safety, I seek this prestigious opportunity to train as a Police Officer in Japan Osaka—a city renowned for its unparalleled crime prevention strategies and harmonious multicultural environment. This</w:t>
      </w:r>
      <w:r>
        <w:t xml:space="preserve"> </w:t>
      </w:r>
      <w:r>
        <w:rPr>
          <w:bCs/>
          <w:b/>
        </w:rPr>
        <w:t xml:space="preserve">Scholarship Application Letter</w:t>
      </w:r>
      <w:r>
        <w:t xml:space="preserve"> </w:t>
      </w:r>
      <w:r>
        <w:t xml:space="preserve">outlines my qualifications, motivation, and vision for contributing to Osaka's legacy of public safety excellence.</w:t>
      </w:r>
    </w:p>
    <w:p>
      <w:pPr>
        <w:pStyle w:val="BodyText"/>
      </w:pPr>
      <w:r>
        <w:t xml:space="preserve">My journey toward becoming a Police Officer began during my undergraduate studies in Criminal Justice at the University of Tokyo, where I conducted field research on community policing models. Through this work, I developed a deep appreciation for Osaka's unique approach to crime prevention—one that seamlessly blends advanced technology with traditional neighborhood watch systems. During an internship with the Kyoto Prefectural Police, I observed how Osaka officers utilize real-time data analytics to anticipate and prevent incidents in crowded districts like Dotonbori and Namba. Witnessing this firsthand ignited my passion for adopting these methodologies in my future career.</w:t>
      </w:r>
    </w:p>
    <w:p>
      <w:pPr>
        <w:pStyle w:val="BodyText"/>
      </w:pPr>
      <w:r>
        <w:t xml:space="preserve">What particularly draws me to</w:t>
      </w:r>
      <w:r>
        <w:t xml:space="preserve"> </w:t>
      </w:r>
      <w:r>
        <w:rPr>
          <w:bCs/>
          <w:b/>
        </w:rPr>
        <w:t xml:space="preserve">Japan Osaka</w:t>
      </w:r>
      <w:r>
        <w:t xml:space="preserve"> </w:t>
      </w:r>
      <w:r>
        <w:t xml:space="preserve">is its remarkable 20-year reduction in urban crime rates by 43%, achieved through initiatives like the "Osaka Peace Initiative" that emphasizes officer-community partnerships. I am especially inspired by the city's model of integrating foreign officers into community engagement programs—a practice that aligns with my background as a multilingual individual fluent in Japanese, English, and Mandarin. Having volunteered with Osaka's International Community Center for three years, I assisted in organizing crime prevention workshops for expatriate communities near Umeda Station. This experience taught me how cultural sensitivity directly enhances trust-building—critical for any Police Officer operating in Japan's most cosmopolitan city.</w:t>
      </w:r>
    </w:p>
    <w:p>
      <w:pPr>
        <w:pStyle w:val="BodyText"/>
      </w:pPr>
      <w:r>
        <w:t xml:space="preserve">My academic and practical preparations have positioned me to excel in Osaka's rigorous police training curriculum. I completed a specialized certificate in Crisis Negotiation at the National Police Academy, scoring in the top 5% of my cohort. Additionally, I earned a First Aid Certification with emergency response proficiency during my tenure as a volunteer with the Osaka Disaster Response Unit. Most significantly, I demonstrated leadership during Tokyo's 2021 heatwave crisis by coordinating evacuation efforts for vulnerable populations—skills directly transferable to Osaka's seasonal challenges like typhoon preparedness and tourist safety management.</w:t>
      </w:r>
    </w:p>
    <w:p>
      <w:pPr>
        <w:pStyle w:val="BodyText"/>
      </w:pPr>
      <w:r>
        <w:t xml:space="preserve">The financial barrier to completing police training in Japan represents a significant challenge for many aspiring officers from international backgrounds. This scholarship would provide critical support for my tuition, uniform fees, and accommodation during the 18-month probationary period at the Osaka Police Academy. Without this assistance, I would be unable to pursue this opportunity due to limited family resources. The</w:t>
      </w:r>
      <w:r>
        <w:t xml:space="preserve"> </w:t>
      </w:r>
      <w:r>
        <w:rPr>
          <w:bCs/>
          <w:b/>
        </w:rPr>
        <w:t xml:space="preserve">Police Officer</w:t>
      </w:r>
      <w:r>
        <w:t xml:space="preserve"> </w:t>
      </w:r>
      <w:r>
        <w:t xml:space="preserve">training program in Osaka requires comprehensive coverage of legal frameworks like Japan's Penal Code Article 207 (disturbing public order) and practical skills including firearm proficiency—a cost that exceeds my personal savings by 300%.</w:t>
      </w:r>
    </w:p>
    <w:p>
      <w:pPr>
        <w:pStyle w:val="BodyText"/>
      </w:pPr>
      <w:r>
        <w:t xml:space="preserve">I understand that becoming a Police Officer in Japan Osaka entails more than technical competence; it demands cultural immersion. To prepare, I have undertaken intensive Japanese language studies through the Osaka University Language Institute (2021-2023), achieving N1 proficiency. I've also completed 45 hours of mandatory police ethics training under the Ministry of Justice's "Guardians of Trust" program. During my time volunteering with Osaka's Public Safety Volunteers, I learned that officers must embody both "kizuna" (community bonds) and "shinsetsu" (compassionate duty)—principles I now actively practice in my daily interactions.</w:t>
      </w:r>
    </w:p>
    <w:p>
      <w:pPr>
        <w:pStyle w:val="BodyText"/>
      </w:pPr>
      <w:r>
        <w:t xml:space="preserve">My long-term vision extends beyond personal achievement. As a Police Officer in Osaka, I aim to develop a cross-cultural crime prevention toolkit for international residents—addressing challenges faced by the city's growing foreign population (over 170,000 expatriates). Having witnessed how language barriers hinder emergency reporting in my volunteer work, I plan to pilot multilingual incident response protocols during my assignment. This initiative would directly support Osaka's strategic goal to become a "Global Safety City" by 2035, as outlined in the Osaka 2040 Security Plan.</w:t>
      </w:r>
    </w:p>
    <w:p>
      <w:pPr>
        <w:pStyle w:val="BodyText"/>
      </w:pPr>
      <w:r>
        <w:t xml:space="preserve">I recognize that the standards for Police Officers in Japan are exceptionally high, requiring not just physical fitness but moral integrity. My application reflects this understanding: I have maintained a perfect record with no disciplinary actions during my public service roles and consistently exceed performance metrics. For example, during a recent university-organized mock crime scene simulation, I was praised by Osaka police observers for my rapid evidence assessment and calm decision-making under pressure—skills critical for the high-stakes environment of downtown Osaka.</w:t>
      </w:r>
    </w:p>
    <w:p>
      <w:pPr>
        <w:pStyle w:val="BodyText"/>
      </w:pPr>
      <w:r>
        <w:t xml:space="preserve">Osaka's commitment to innovation in policing resonates deeply with my professional philosophy. The city's adoption of AI-powered crowd monitoring systems at major events like the Osaka Expo 2025 demonstrates how technology serves community safety rather than replacing human judgment. I am eager to contribute to this evolution by developing data-driven strategies that complement traditional patrol methods, ensuring our officers operate effectively in both historic districts like Namba and modern hubs like Umeda.</w:t>
      </w:r>
    </w:p>
    <w:p>
      <w:pPr>
        <w:pStyle w:val="BodyText"/>
      </w:pPr>
      <w:r>
        <w:t xml:space="preserve">As a candidate who has dedicated five years to preparing for this role through academic rigor, community service, and cultural immersion, I am confident I possess the discipline to excel in Osaka's police training program. This scholarship represents not merely financial assistance but an investment in strengthening Japan's public safety infrastructure through diverse perspectives. Having studied Osaka's policing model extensively, I understand that true security emerges when officers become trusted members of the community they serve—exactly the ethos I will embody as a Police Officer in</w:t>
      </w:r>
      <w:r>
        <w:t xml:space="preserve"> </w:t>
      </w:r>
      <w:r>
        <w:rPr>
          <w:bCs/>
          <w:b/>
        </w:rPr>
        <w:t xml:space="preserve">Japan Osaka</w:t>
      </w:r>
      <w:r>
        <w:t xml:space="preserve">.</w:t>
      </w:r>
    </w:p>
    <w:p>
      <w:pPr>
        <w:pStyle w:val="BodyText"/>
      </w:pPr>
      <w:r>
        <w:t xml:space="preserve">I respectfully request the opportunity to discuss my application further at your convenience. Thank you for considering my</w:t>
      </w:r>
      <w:r>
        <w:t xml:space="preserve"> </w:t>
      </w:r>
      <w:r>
        <w:rPr>
          <w:bCs/>
          <w:b/>
        </w:rPr>
        <w:t xml:space="preserve">Scholarship Application Letter</w:t>
      </w:r>
      <w:r>
        <w:t xml:space="preserve"> </w:t>
      </w:r>
      <w:r>
        <w:t xml:space="preserve">and for your vital work in advancing public safety throughout Osaka. I look forward to contributing to the legacy of excellence that defines the Osaka Metropolitan Police Department.</w:t>
      </w:r>
    </w:p>
    <w:p>
      <w:pPr>
        <w:pStyle w:val="BodyText"/>
      </w:pPr>
      <w:r>
        <w:t xml:space="preserve">Sincerely,</w:t>
      </w:r>
    </w:p>
    <w:p>
      <w:pPr>
        <w:pStyle w:val="BodyText"/>
      </w:pPr>
      <w:r>
        <w:t xml:space="preserve">Kenji Tanaka</w:t>
      </w:r>
    </w:p>
    <w:p>
      <w:pPr>
        <w:pStyle w:val="BodyText"/>
      </w:pPr>
      <w:r>
        <w:t xml:space="preserve">3-15 Nakazato, Chuo-ku, Osaka-shi</w:t>
      </w:r>
      <w:r>
        <w:br/>
      </w:r>
      <w:r>
        <w:t xml:space="preserve">Osaka-fu 540-0027, Japan</w:t>
      </w:r>
      <w:r>
        <w:br/>
      </w:r>
      <w:r>
        <w:t xml:space="preserve">Phone: +81 6 6247 8915</w:t>
      </w:r>
      <w:r>
        <w:br/>
      </w:r>
      <w:r>
        <w:t xml:space="preserve">Email: kenji.tanaka@osakapolice.edu</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Osaka</dc:title>
  <dc:creator/>
  <dc:language>en</dc:language>
  <cp:keywords/>
  <dcterms:created xsi:type="dcterms:W3CDTF">2026-07-23T17:20:52Z</dcterms:created>
  <dcterms:modified xsi:type="dcterms:W3CDTF">2026-07-23T17:20:52Z</dcterms:modified>
</cp:coreProperties>
</file>

<file path=docProps/custom.xml><?xml version="1.0" encoding="utf-8"?>
<Properties xmlns="http://schemas.openxmlformats.org/officeDocument/2006/custom-properties" xmlns:vt="http://schemas.openxmlformats.org/officeDocument/2006/docPropsVTypes"/>
</file>